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2</w:t>
      </w:r>
      <w:r>
        <w:t xml:space="preserve"> </w:t>
      </w:r>
      <w:r>
        <w:t xml:space="preserve">Markdown</w:t>
      </w:r>
      <w:r>
        <w:t xml:space="preserve"> </w:t>
      </w:r>
      <w:r>
        <w:t xml:space="preserve">Functions</w:t>
      </w:r>
    </w:p>
    <w:bookmarkStart w:id="20" w:name="tenative-functions"/>
    <w:p>
      <w:pPr>
        <w:pStyle w:val="Heading1"/>
      </w:pPr>
      <w:r>
        <w:t xml:space="preserve">Tenative Functions</w:t>
      </w:r>
    </w:p>
    <w:p>
      <w:pPr>
        <w:pStyle w:val="FirstParagraph"/>
      </w:pPr>
      <w:r>
        <w:t xml:space="preserve">This document contains, as requested by the assignment, a series of</w:t>
      </w:r>
      <w:r>
        <w:t xml:space="preserve"> </w:t>
      </w:r>
      <w:r>
        <w:rPr>
          <w:iCs/>
          <w:i/>
        </w:rPr>
        <w:t xml:space="preserve">tenative</w:t>
      </w:r>
      <w:r>
        <w:t xml:space="preserve"> </w:t>
      </w:r>
      <w:r>
        <w:t xml:space="preserve">functions for R programing in relation to the final project that has been assigned for the course. Especially since I have not had my proposal for the project confirmed yet, I wisht to stress these are all works in progress and in need of further refinement.</w:t>
      </w:r>
      <w:r>
        <w:br/>
      </w:r>
      <w:r>
        <w:t xml:space="preserve">The idea behind the functions is that the functions will be able to be fed a dataset purporting to represent a fictional gym and the daily uses of various resources in the gym over the course of a year for a five year period. The first function should allow for the generation of a yearly mean, with the second hopefully allowing for a mean of all the years for a service at once. The final function that I have currently written would hopefully allow me to take the means for each year for each topic/data and then convert them into per-year graphs, allowing for the data to be visually presented.</w:t>
      </w:r>
    </w:p>
    <w:bookmarkEnd w:id="20"/>
    <w:bookmarkStart w:id="23" w:name="non-visual-functions"/>
    <w:p>
      <w:pPr>
        <w:pStyle w:val="Heading1"/>
      </w:pPr>
      <w:r>
        <w:t xml:space="preserve">Non-visual functions</w:t>
      </w:r>
    </w:p>
    <w:bookmarkStart w:id="21" w:name="X5b600de897b212fc1095015b940e9e6e53dbedb"/>
    <w:p>
      <w:pPr>
        <w:pStyle w:val="Heading2"/>
      </w:pPr>
      <w:r>
        <w:t xml:space="preserve">Various Services Use per Day by Year</w:t>
      </w:r>
      <w:r>
        <w:t xml:space="preserve"> </w:t>
      </w:r>
      <w:r>
        <w:rPr>
          <w:rStyle w:val="VerbatimChar"/>
        </w:rPr>
        <w:t xml:space="preserve">{r} DailyUseYearMean&lt;-function(x){   x2030&lt;-mean(x[7:20])   x2031&lt;-mean(x[9:21])   x2032&lt;-mean(x[5:15])   x2033&lt;-mean(x[6:19])   x2034&lt;-mean(x[8:19])   XDailyYearlyMeans&lt;-cbind(x2030, x2031, x2032, x2033, x2034)   print(XDailyYearlyMeans) }</w:t>
      </w:r>
    </w:p>
    <w:bookmarkEnd w:id="21"/>
    <w:bookmarkStart w:id="22" w:name="Xd3659bb54d11f34d3a9b2fff3339a93f2f9385a"/>
    <w:p>
      <w:pPr>
        <w:pStyle w:val="Heading2"/>
      </w:pPr>
      <w:r>
        <w:t xml:space="preserve">Generating Means for all columns</w:t>
      </w:r>
      <w:r>
        <w:t xml:space="preserve"> </w:t>
      </w:r>
      <w:r>
        <w:rPr>
          <w:rStyle w:val="VerbatimChar"/>
        </w:rPr>
        <w:t xml:space="preserve">{r} TheMeanColumnTotal&lt;-function(x){   TheMeanColumnTotal&lt;-colMeans(x) }</w:t>
      </w:r>
    </w:p>
    <w:bookmarkEnd w:id="22"/>
    <w:bookmarkEnd w:id="23"/>
    <w:bookmarkStart w:id="25" w:name="visualization-tools"/>
    <w:p>
      <w:pPr>
        <w:pStyle w:val="Heading1"/>
      </w:pPr>
      <w:r>
        <w:t xml:space="preserve">Visualization Tools</w:t>
      </w:r>
    </w:p>
    <w:bookmarkStart w:id="24" w:name="X6d69aea66fbc0f8f322c1a0b0dbf9f2574ab5a9"/>
    <w:p>
      <w:pPr>
        <w:pStyle w:val="Heading2"/>
      </w:pPr>
      <w:r>
        <w:t xml:space="preserve">Graphing Service Means by Year</w:t>
      </w:r>
      <w:r>
        <w:t xml:space="preserve"> </w:t>
      </w:r>
      <w:r>
        <w:rPr>
          <w:rStyle w:val="VerbatimChar"/>
        </w:rPr>
        <w:t xml:space="preserve">{r} DailyUsesChart&lt;-function(x){   M1&lt;-DailyUsePerYearMean(x[,1])   M2&lt;-DailyUsePerYearMean(x[,2])   M3&lt;-DailyUsePerYearMean(x[,3])   M4&lt;-DailyUsePerYearMean(x[,4])   M5&lt;-DailyUsePerYearMean(x[,5])   M6&lt;-DailyUsePerYearMean(x[,6])   barplot(M1, col = "black", main= "Member Sign-In Terminal Daily Use: Yearly Mean", xlab="Years")   barplot(M2, col = "darkolivergreen1", main= "Daily Use of Bodybuilding Equipment: Yearly Mean", xlab="Years")   barplot(M3, col = "darkorchid1", main= "Daily Personal Trainer Appointments: Yearly Mean", xlab="Years")   barplot(M4, col = "firebrick1", main= "Daily Attendence of Children's Fitness class: Yearly Mean", xlab="Years")   barplot(M5, col = "gold", main= "Daily Use of Aerobics Equipment: Yearly Mean", xlab="Years")   barplot(M6, col = "hotpink", main= "Daily Use of Sign-In sheet for pool: Yearly Mean", xlab="Years") }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2 Markdown Functions</dc:title>
  <dc:creator/>
  <cp:keywords/>
  <dcterms:created xsi:type="dcterms:W3CDTF">2022-04-11T06:08:36Z</dcterms:created>
  <dcterms:modified xsi:type="dcterms:W3CDTF">2022-04-11T06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